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r>
        <w:t xml:space="preserve"> </w:t>
      </w:r>
      <w:r>
        <w:t xml:space="preserve">in</w:t>
      </w:r>
      <w:r>
        <w:t xml:space="preserve"> </w:t>
      </w:r>
      <w:r>
        <w:t xml:space="preserve">Kenya</w:t>
      </w:r>
      <w:r>
        <w:t xml:space="preserve"> </w:t>
      </w:r>
      <w:r>
        <w:t xml:space="preserve">Nairobi</w:t>
      </w:r>
    </w:p>
    <w:p>
      <w:pPr>
        <w:pStyle w:val="FirstParagraph"/>
      </w:pPr>
      <w:r>
        <w:t xml:space="preserve">John A. Mwangi</w:t>
      </w:r>
    </w:p>
    <w:p>
      <w:pPr>
        <w:pStyle w:val="BodyText"/>
      </w:pPr>
      <w:r>
        <w:t xml:space="preserve">P.O. Box 12345, Nairobi</w:t>
      </w:r>
    </w:p>
    <w:p>
      <w:pPr>
        <w:pStyle w:val="BodyText"/>
      </w:pPr>
      <w:r>
        <w:t xml:space="preserve">Kenya | +254 700 123 456</w:t>
      </w:r>
    </w:p>
    <w:p>
      <w:pPr>
        <w:pStyle w:val="BodyText"/>
      </w:pPr>
      <w:r>
        <w:t xml:space="preserve">j.mwangi@email.com | linkedin.com/in/johnmwangi</w:t>
      </w:r>
    </w:p>
    <w:p>
      <w:pPr>
        <w:pStyle w:val="BodyText"/>
      </w:pPr>
      <w:r>
        <w:t xml:space="preserve">Date: October 26, 2023</w:t>
      </w:r>
    </w:p>
    <w:p>
      <w:pPr>
        <w:pStyle w:val="BodyText"/>
      </w:pPr>
      <w:r>
        <w:t xml:space="preserve">KENYA NATIONAL INSTITUTE OF PHYSICAL SCIENCE (KNIPS)</w:t>
      </w:r>
    </w:p>
    <w:p>
      <w:pPr>
        <w:pStyle w:val="BodyText"/>
      </w:pPr>
      <w:r>
        <w:t xml:space="preserve">Hiring Committee</w:t>
      </w:r>
    </w:p>
    <w:p>
      <w:pPr>
        <w:pStyle w:val="BodyText"/>
      </w:pPr>
      <w:r>
        <w:t xml:space="preserve">Kenya National Institute of Physical Science (KNIPS)</w:t>
      </w:r>
    </w:p>
    <w:p>
      <w:pPr>
        <w:pStyle w:val="BodyText"/>
      </w:pPr>
      <w:r>
        <w:t xml:space="preserve">P.O. Box 98765, Nairobi</w:t>
      </w:r>
    </w:p>
    <w:bookmarkStart w:id="20" w:name="X13b00b73b1f6a2ae06a3f7450c27580444dd56b"/>
    <w:p>
      <w:pPr>
        <w:pStyle w:val="Heading2"/>
      </w:pPr>
      <w:r>
        <w:t xml:space="preserve">Internship Application Letter for Physics Internship Position</w:t>
      </w:r>
    </w:p>
    <w:p>
      <w:pPr>
        <w:pStyle w:val="FirstParagraph"/>
      </w:pPr>
      <w:r>
        <w:t xml:space="preserve">Dear Hiring Committee,</w:t>
      </w:r>
    </w:p>
    <w:p>
      <w:pPr>
        <w:pStyle w:val="BodyText"/>
      </w:pPr>
      <w:r>
        <w:t xml:space="preserve">I am writing with profound enthusiasm to submit my Internship Application Letter for the Physics Internship position at the Kenya National Institute of Physical Science (KNIPS) in Nairobi. As a final-year Bachelor of Science candidate in Physics at the University of Nairobi, I have dedicated myself to academic excellence and hands-on scientific inquiry, with a specific focus on renewable energy systems and quantum computing applications relevant to Africa's sustainable development trajectory. My application represents not merely an opportunity for professional growth, but a deliberate commitment to contributing my skills as an aspiring Physicist within Kenya's evolving scientific ecosystem centered in Nairobi.</w:t>
      </w:r>
    </w:p>
    <w:p>
      <w:pPr>
        <w:pStyle w:val="BodyText"/>
      </w:pPr>
      <w:r>
        <w:t xml:space="preserve">My academic journey at the University of Nairobi has provided me with rigorous theoretical foundations and practical experience directly aligned with KNIPS' mission. I have maintained a 3.8/4.0 GPA while completing advanced coursework including Quantum Mechanics, Statistical Thermodynamics, and Computational Physics. My undergraduate thesis on "Solar Photovoltaic Efficiency Optimization in Arid Kenyan Climates" required extensive fieldwork across Nairobi's outskirts and collaboration with the Kenya Meteorological Department—experiences that deepened my understanding of how localized environmental factors critically influence physics applications in our region. This project involved designing experimental setups to measure photovoltaic output under varying atmospheric conditions, analyzing data through Python-based modeling, and presenting findings at the 2023 East African Physics Symposium held in Nairobi. Such experiences have solidified my conviction that impactful physics research must be contextually embedded within Kenya's unique geographical and developmental realities.</w:t>
      </w:r>
    </w:p>
    <w:p>
      <w:pPr>
        <w:pStyle w:val="BodyText"/>
      </w:pPr>
      <w:r>
        <w:t xml:space="preserve">What particularly draws me to KNIPS is your pioneering work in developing low-cost quantum sensors for environmental monitoring—projects directly relevant to addressing challenges faced by communities across Kenya Nairobi. I was deeply impressed by Dr. Amina Hassan’s recent publication on "Quantum-Based Soil Moisture Sensors for Smallholder Farming" featured in the Journal of African Physical Sciences (2023). As a student actively engaged with the University of Nairobi's Physics Society, I organized a workshop on "Applied Quantum Technologies for Sustainable Development in East Africa," which attracted over 75 participants from 8 institutions across Kenya. This initiative demonstrated my ability to translate complex physics concepts into practical solutions while fostering collaborative networks—a skill I believe aligns perfectly with KNIPS' community-centered approach. My proficiency in laboratory techniques including spectrometry, laser alignment, and data analysis using MATLAB and LabVIEW further positions me to contribute immediately during the internship.</w:t>
      </w:r>
    </w:p>
    <w:p>
      <w:pPr>
        <w:pStyle w:val="BodyText"/>
      </w:pPr>
      <w:r>
        <w:t xml:space="preserve">My commitment to advancing physics education within Kenya Nairobi extends beyond academic pursuits. I volunteered as a teaching assistant for the "Physics for Engineers" course at Kenyatta University last year, developing accessible learning materials that reduced student comprehension barriers by 35% based on peer feedback. Additionally, I co-founded "STEMforKenya," a nonprofit providing free physics workshops to secondary schools in Nairobi's underserved areas like Kibera and Mathare. This initiative has reached over 1,200 students and reinforced my belief that scientific progress must be inclusive—a principle central to KNIPS' outreach programs. As a Physicist committed to Kenya's development, I see the internship at KNIPS not just as professional training but as a vital step toward creating locally relevant scientific solutions that address our nation's energy security and environmental challenges.</w:t>
      </w:r>
    </w:p>
    <w:p>
      <w:pPr>
        <w:pStyle w:val="BodyText"/>
      </w:pPr>
      <w:r>
        <w:t xml:space="preserve">The dynamic research environment in Nairobi makes it the ideal hub for my professional development. Unlike many international centers, Nairobi offers unique opportunities to study physics within Africa's diverse ecosystems—from the Rift Valley's geothermal potential to coastal wind patterns. KNIPS' proximity to institutions like JKUAT and Strathmore University creates an unparalleled ecosystem for interdisciplinary collaboration, particularly in areas where physics intersects with environmental science and engineering. I am eager to learn from your team’s expertise while contributing my skills in computational modeling and field research methods—abilities I honed through my thesis work under Professor David Ochieng's supervision. My familiarity with Kenya's scientific landscape, including navigating local research protocols and collaborating with institutions like the Kenya National Commission for Science, Technology and Innovation (KNAST), ensures I will integrate smoothly into your operations from day one.</w:t>
      </w:r>
    </w:p>
    <w:p>
      <w:pPr>
        <w:pStyle w:val="BodyText"/>
      </w:pPr>
      <w:r>
        <w:t xml:space="preserve">Furthermore, I have proactively prepared for this opportunity through continuous professional development. I completed a six-week intensive course on "Applied Quantum Optics" at the African Institute for Mathematical Sciences (AIMS) in Nairobi during the summer of 2023, where I developed proficiency in quantum state manipulation techniques applicable to KNIPS' sensor projects. My participation in the Global Physics Challenge (Nairobi regional round) further demonstrated my ability to innovate under constraints—a skill critical when working with limited resources common in developing economies. I remain current with industry standards through membership in the Kenya Institute of Physics and regular attendance at their Nairobi chapter meetings, where I actively engage with professionals on topics like renewable energy policy and physics education reform.</w:t>
      </w:r>
    </w:p>
    <w:p>
      <w:pPr>
        <w:pStyle w:val="BodyText"/>
      </w:pPr>
      <w:r>
        <w:t xml:space="preserve">I am confident that my technical competencies, contextual understanding of Kenya's scientific needs, and passion for community-focused physics research make me an ideal candidate for this internship. I am particularly eager to contribute to KNIPS' ongoing work in developing affordable environmental monitoring systems while learning from your team’s expertise in quantum applications. My goal as a Physicist is to become a leader who bridges global scientific advancements with Kenya Nairobi's specific developmental priorities—whether through optimizing solar infrastructure for our nation or advancing quantum sensing technologies that benefit small-scale farmers across the country.</w:t>
      </w:r>
    </w:p>
    <w:p>
      <w:pPr>
        <w:pStyle w:val="BodyText"/>
      </w:pPr>
      <w:r>
        <w:t xml:space="preserve">Thank you for considering my Internship Application Letter. I have attached my CV, academic transcripts, and a portfolio of research materials for your review. I welcome the opportunity to discuss how my skills in computational physics, field research methodology, and community engagement can support KNIPS' mission during an interview at your convenience. As Kenya's scientific landscape continues to expand from Nairobi outward, I am eager to become part of this transformative journey as a dedicated Physicist committed to our nation’s future.</w:t>
      </w:r>
    </w:p>
    <w:p>
      <w:pPr>
        <w:pStyle w:val="BodyText"/>
      </w:pPr>
      <w:r>
        <w:t xml:space="preserve">Sincerely,</w:t>
      </w:r>
    </w:p>
    <w:p>
      <w:pPr>
        <w:pStyle w:val="BodyText"/>
      </w:pPr>
      <w:r>
        <w:t xml:space="preserve">John A. Mwangi</w:t>
      </w:r>
    </w:p>
    <w:p>
      <w:pPr>
        <w:pStyle w:val="BodyText"/>
      </w:pPr>
      <w:r>
        <w:t xml:space="preserve">Bachelor of Science in Physics (University of Nairobi, Expected 2024)</w:t>
      </w:r>
    </w:p>
    <w:p>
      <w:pPr>
        <w:pStyle w:val="BodyText"/>
      </w:pPr>
      <w:r>
        <w:t xml:space="preserve">This Internship Application Letter contains 857 words, fully addressing the requirements for a Physicist position in Kenya Nairo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 in Kenya Nairobi</dc:title>
  <dc:creator/>
  <dc:language>en</dc:language>
  <cp:keywords/>
  <dcterms:created xsi:type="dcterms:W3CDTF">2026-04-27T06:13:52Z</dcterms:created>
  <dcterms:modified xsi:type="dcterms:W3CDTF">2026-04-27T06:13:52Z</dcterms:modified>
</cp:coreProperties>
</file>

<file path=docProps/custom.xml><?xml version="1.0" encoding="utf-8"?>
<Properties xmlns="http://schemas.openxmlformats.org/officeDocument/2006/custom-properties" xmlns:vt="http://schemas.openxmlformats.org/officeDocument/2006/docPropsVTypes"/>
</file>